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4.png" ContentType="image/png"/>
  <Override PartName="/word/media/rId54.png" ContentType="image/png"/>
  <Override PartName="/word/media/rId25.png" ContentType="image/png"/>
  <Override PartName="/word/media/rId43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51.png" ContentType="image/png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ระบบบนทกเวลาปฏบตงานและการลา"/>
    <w:p>
      <w:pPr>
        <w:pStyle w:val="Heading1"/>
      </w:pPr>
      <w:r>
        <w:t xml:space="preserve">ระบบบันทึกเวลาปฏิบัติงานและการลา</w:t>
      </w:r>
    </w:p>
    <w:p>
      <w:pPr>
        <w:pStyle w:val="Compact"/>
        <w:numPr>
          <w:ilvl w:val="0"/>
          <w:numId w:val="1001"/>
        </w:numPr>
      </w:pPr>
      <w:r>
        <w:t xml:space="preserve">หน้าที่ของระบบบันทึกเวลาปฏิบัติงานและการลา เป็นระบบที่ทำการบันทึกการลงเวลาเข้างานและบันทึกการลงเวลาออกงานของข้าราชการกรุงเทพมหานครสามัญและลูกจ้างประจำกรุงเทพมหานคร และในส่วนระบบการลาเป็นระบบที่ให้ข้าราชการกรุงเทพมหานครสามัญและลูกจ้างประจำกรุงเทพมหานครทำการสร้างแบบฟอร์มการลาต่อเมื่อมีธุระที่จำเป็นต้องลา เพื่อจัดเก็บข้อมูลการลงเวลาปฏิบัติงานและการลาเพื่อที่จะสามารถจัดทำรายงานสถิติการลงเวลาปฏิบัติงานและการลาให้ผู้บังคับบัญชาทราบ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</w:t>
      </w:r>
      <w:r>
        <w:t xml:space="preserve"> </w:t>
      </w:r>
      <w:r>
        <w:t xml:space="preserve">เมนู “การลา” โดยระบบการลาจะทำการแยกเมนู คือ รอบการปฏิบัติงาน, แก้ไขรอบการปฏิบัติงาน, รายการลงเวลาปฏิบัติงาน, ลงเวลากรณีพิเศษ, รายการลา, รายงานสถิติการลา ดังรูปภาพ</w:t>
      </w:r>
    </w:p>
    <w:p>
      <w:pPr>
        <w:pStyle w:val="CaptionedFigure"/>
      </w:pPr>
      <w:r>
        <w:drawing>
          <wp:inline>
            <wp:extent cx="2541069" cy="2521818"/>
            <wp:effectExtent b="0" l="0" r="0" t="0"/>
            <wp:docPr descr="รูปภาพที่ 14 – 1 เมนูระบบการลา" title="" id="20" name="Picture"/>
            <a:graphic>
              <a:graphicData uri="http://schemas.openxmlformats.org/drawingml/2006/picture">
                <pic:pic>
                  <pic:nvPicPr>
                    <pic:cNvPr descr="images/admin/chapter13/chapter13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 เมนูระบบการลา</w:t>
      </w:r>
    </w:p>
    <w:bookmarkStart w:id="57" w:name="รอบการปฏบตงาน"/>
    <w:p>
      <w:pPr>
        <w:pStyle w:val="Heading2"/>
      </w:pPr>
      <w:r>
        <w:t xml:space="preserve">รอบการปฏิบัติงาน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รอบการปฏิบัติงานของข้าราชการกรุงเทพมหานครสามัญและลูกจ้างประจำกรุงเทพมหานครให้ทำการคลิกเมนู “รอบการปฏิบัติงาน” ระบบแสดงหน้า “รายการรอบการปฏิบัติงาน”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วลาครึ่งเช้าและครึ่งบ่ายเพื่อกำหนดเวลาการทำงานของเจ้าหน้าที่หรือหากต้องการกำหนดทำงานของรอบการปฏิบัติงานเป็นค่า Default หรือเปิดสถานการณ์ใช้งานรอบการปฏิบัติงานนี้ให้ทำการคลิกเปิด</w:t>
      </w:r>
      <w:r>
        <w:t xml:space="preserve"> </w:t>
      </w:r>
      <w:r>
        <w:drawing>
          <wp:inline>
            <wp:extent cx="165600" cy="1152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activ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ค่า Default เวลาการทำงานของเจ้าหน้าที่ทั้งหมดเป็นตามเวลาที่ทำการเพิ่ม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หรือหากต้องการยกเลิกการเพิ่มรอบการปฏิบัติงาน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lose-popu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การเพิ่มรอบทันที</w:t>
      </w:r>
    </w:p>
    <w:p>
      <w:pPr>
        <w:pStyle w:val="CaptionedFigure"/>
      </w:pPr>
      <w:r>
        <w:drawing>
          <wp:inline>
            <wp:extent cx="2964581" cy="5168766"/>
            <wp:effectExtent b="0" l="0" r="0" t="0"/>
            <wp:docPr descr="รูปภาพที่ 14 – 2 เพิ่มรอบการปฏิบัติงาน" title="" id="35" name="Picture"/>
            <a:graphic>
              <a:graphicData uri="http://schemas.openxmlformats.org/drawingml/2006/picture">
                <pic:pic>
                  <pic:nvPicPr>
                    <pic:cNvPr descr="images/admin/chapter13/chapter13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 เพิ่มรอบการปฏิบัติงาน</w:t>
      </w:r>
    </w:p>
    <w:p>
      <w:pPr>
        <w:pStyle w:val="BlockText"/>
      </w:pPr>
      <w:r>
        <w:t xml:space="preserve">หมายเลข 1 ไอคอนกากบาทสำหรับคลิกยกเลิกการเพิ่มรอบการปฏิบัติงาน</w:t>
      </w:r>
      <w:r>
        <w:br/>
      </w:r>
      <w:r>
        <w:t xml:space="preserve">หมายเลข 2 ช่องสำหรับกรอกเวลาเข้างานครึ่งเช้า</w:t>
      </w:r>
      <w:r>
        <w:br/>
      </w:r>
      <w:r>
        <w:t xml:space="preserve">หมายเลข 3 ช่องสำหรับกรอกเวลาออกงานครึ่งเช้า</w:t>
      </w:r>
      <w:r>
        <w:br/>
      </w:r>
      <w:r>
        <w:t xml:space="preserve">หมายเลข 4 ช่องสำหรับกรอกเวลาเข้างานครึ่งบ่าย</w:t>
      </w:r>
      <w:r>
        <w:br/>
      </w:r>
      <w:r>
        <w:t xml:space="preserve">หมายเลข 5 ช่องสำหรับกรอกเวลาออกงานครึ่งบ่าย</w:t>
      </w:r>
      <w:r>
        <w:br/>
      </w:r>
      <w:r>
        <w:t xml:space="preserve">หมายเลข 6 ช่องสำหรับกรอกคำอธิบายการเพิ่มรอบการปฏิบัติงาน</w:t>
      </w:r>
      <w:r>
        <w:br/>
      </w:r>
      <w:r>
        <w:t xml:space="preserve">หมายเลข 7 ช่องสำหรับคลิกเพื่อตั้งค่ารอบการปฏิบัติงานเป็นค่า Default</w:t>
      </w:r>
      <w:r>
        <w:br/>
      </w:r>
      <w:r>
        <w:t xml:space="preserve">หมายเลข 8 ช่องสำหรับคลิกเพื่อเปิดสถานการณ์ใช้งานรอบการปฏิบัติงานที่เพิ่ม</w:t>
      </w:r>
      <w:r>
        <w:br/>
      </w:r>
      <w:r>
        <w:t xml:space="preserve">หมายเลข 9 ปุ่มบันทึกสำหรับคลิกเพื่อบันทึกข้อมูลรอบการปฏิบัติงานที่เพิ่ม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อบการปฏิบัติงานของข้าราชการกรุงเทพมหานครสามัญและลูกจ้างประจำกรุงเทพมหานครให้ทำการคลิกเมนู “รอบการปฏิบัติงาน” ระบบแสดงหน้า “รายการรอบการปฏิบัติงาน” 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clos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คือไม่ได้ใช้งาน และสถานะ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orrec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คือใช้งานอยู่ หากรายการรอบการปฏิบัติงานรายการใดที่ได้ทำการตั้งค่า Default ไว้จะมีสัญลักษณ์</w:t>
      </w:r>
      <w:r>
        <w:t xml:space="preserve"> </w:t>
      </w:r>
      <w:r>
        <w:drawing>
          <wp:inline>
            <wp:extent cx="129600" cy="1224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bookmark-gre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กำกับไว้หน้ารายการ หรือหากผู้ใช้งานต้องการลบรายการรอบการปฏิบัติงาน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delete-r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การรอบการปฏิบัติงาน และหากเจ้าหน้าที่ต้องการแก้ไขข้อมูลรายการรอบการปฏิบัติงาน ให้ทำการใช้เมาส์คลิกรายการที่ต้องการแก้ไข เมื่อทำการแก้ไขเสร็จสิ้น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save-blu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และการแสดงรายละเอียดข้อมูลทำได่โดย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eye-blu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2809546"/>
            <wp:effectExtent b="0" l="0" r="0" t="0"/>
            <wp:docPr descr="รูปภาพที่ 14 – 3 รายการรอบการปฏิบัติงาน" title="" id="55" name="Picture"/>
            <a:graphic>
              <a:graphicData uri="http://schemas.openxmlformats.org/drawingml/2006/picture">
                <pic:pic>
                  <pic:nvPicPr>
                    <pic:cNvPr descr="images/admin/chapter13/chapter13_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 รายการรอบการปฏิบัติงาน</w:t>
      </w:r>
    </w:p>
    <w:p>
      <w:pPr>
        <w:pStyle w:val="BlockText"/>
      </w:pPr>
      <w:r>
        <w:t xml:space="preserve">หมายเลข 1 ไอคอนสำหรับคลิกเพื่อเพิ่มรายการรอบการปฏิบัติงาน</w:t>
      </w:r>
      <w:r>
        <w:br/>
      </w:r>
      <w:r>
        <w:t xml:space="preserve">หมายเลข 2 ช่องสำหรับแสดงรายการรอบการปฏิบัติงานทั้งหมดที่มี</w:t>
      </w:r>
      <w:r>
        <w:br/>
      </w:r>
      <w:r>
        <w:t xml:space="preserve">หมายเลข 3 ช่องสำหรับแสดงสถานะใช้งานของรอบการปฏิบัติงานนั้น ๆ</w:t>
      </w:r>
      <w:r>
        <w:br/>
      </w:r>
      <w:r>
        <w:t xml:space="preserve">หมายเลข 4 ไอคอนสำหรับคลิกเพื่อแสดงรายละเอียด, ไอคอนสำหรับคลิกเพื่อแก้ไขรอบการปฏิบัติงาน และไอคอนสำหรับคลิกเพื่อลบรายการรอบการปฏิบัติงาน</w:t>
      </w:r>
      <w:r>
        <w:br/>
      </w:r>
      <w:r>
        <w:t xml:space="preserve">หมายเลข 5 ช่องสำหรับคลิกเพื่อกรอกและคลิกเลือกเพื่อค้นหารายการรอบการปฏิบัติงาน</w:t>
      </w:r>
    </w:p>
    <w:bookmarkEnd w:id="57"/>
    <w:bookmarkEnd w:id="5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9Z</dcterms:created>
  <dcterms:modified xsi:type="dcterms:W3CDTF">2025-06-16T04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